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5AE2453" w14:textId="425BF39F" w:rsidR="00952B0D" w:rsidRPr="001B0F78" w:rsidRDefault="00952B0D" w:rsidP="003F358A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0A4EDDB2" w:rsidR="00952B0D" w:rsidRPr="001B0F78" w:rsidRDefault="000179EA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9D4363" w:rsidRPr="009D4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Detská fakultná nemocnica s poliklinikou Banská Bystrica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2235E02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3B3397D" w14:textId="0D901E98" w:rsidR="00192A2B" w:rsidRDefault="00192A2B" w:rsidP="005233BC">
      <w:pPr>
        <w:rPr>
          <w:rFonts w:ascii="Times New Roman" w:hAnsi="Times New Roman"/>
        </w:rPr>
      </w:pPr>
    </w:p>
    <w:p w14:paraId="6CF26F4E" w14:textId="77777777" w:rsidR="000B616A" w:rsidRPr="001B0F78" w:rsidRDefault="000B616A" w:rsidP="005233BC">
      <w:pPr>
        <w:rPr>
          <w:rFonts w:ascii="Times New Roman" w:hAnsi="Times New Roman"/>
        </w:rPr>
      </w:pPr>
      <w:bookmarkStart w:id="0" w:name="_GoBack"/>
      <w:bookmarkEnd w:id="0"/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736054" w14:textId="77777777" w:rsidR="00C77135" w:rsidRDefault="00C77135" w:rsidP="007F0D4C">
      <w:r>
        <w:separator/>
      </w:r>
    </w:p>
  </w:endnote>
  <w:endnote w:type="continuationSeparator" w:id="0">
    <w:p w14:paraId="3451C606" w14:textId="77777777" w:rsidR="00C77135" w:rsidRDefault="00C77135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41F311" w14:textId="77777777" w:rsidR="00C77135" w:rsidRDefault="00C77135" w:rsidP="007F0D4C">
      <w:r>
        <w:separator/>
      </w:r>
    </w:p>
  </w:footnote>
  <w:footnote w:type="continuationSeparator" w:id="0">
    <w:p w14:paraId="382C01CC" w14:textId="77777777" w:rsidR="00C77135" w:rsidRDefault="00C77135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81B91"/>
    <w:rsid w:val="000826DB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5FC3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D4363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77135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0E0265D7-7508-496E-A3AD-1B598412A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3-12-01T10:06:00Z</dcterms:modified>
</cp:coreProperties>
</file>